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4F928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5F65D9">
        <w:rPr>
          <w:rFonts w:ascii="Helvetica" w:eastAsia="Times New Roman" w:hAnsi="Helvetica" w:cs="Helvetica"/>
          <w:color w:val="383838"/>
          <w:sz w:val="21"/>
          <w:szCs w:val="21"/>
          <w:u w:val="single"/>
          <w:lang w:eastAsia="en-AU"/>
        </w:rPr>
        <w:t>Title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: 'Fake it </w:t>
      </w:r>
      <w:proofErr w:type="spellStart"/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til</w:t>
      </w:r>
      <w:proofErr w:type="spellEnd"/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you make it' - using simulation in general practice teaching</w:t>
      </w:r>
    </w:p>
    <w:p w14:paraId="7C172D86" w14:textId="77777777" w:rsidR="005F65D9" w:rsidRPr="005F65D9" w:rsidRDefault="00B56DBE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>
        <w:rPr>
          <w:rFonts w:ascii="Helvetica" w:eastAsia="Times New Roman" w:hAnsi="Helvetica" w:cs="Helvetica"/>
          <w:color w:val="383838"/>
          <w:sz w:val="21"/>
          <w:szCs w:val="21"/>
          <w:u w:val="single"/>
          <w:lang w:eastAsia="en-AU"/>
        </w:rPr>
        <w:t>Date</w:t>
      </w:r>
      <w:r w:rsidRPr="00B56DBE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: 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Friday 27th July</w:t>
      </w:r>
      <w:bookmarkStart w:id="0" w:name="_GoBack"/>
      <w:bookmarkEnd w:id="0"/>
    </w:p>
    <w:p w14:paraId="203A5E26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5F65D9">
        <w:rPr>
          <w:rFonts w:ascii="Helvetica" w:eastAsia="Times New Roman" w:hAnsi="Helvetica" w:cs="Helvetica"/>
          <w:color w:val="383838"/>
          <w:sz w:val="21"/>
          <w:szCs w:val="21"/>
          <w:u w:val="single"/>
          <w:lang w:eastAsia="en-AU"/>
        </w:rPr>
        <w:t>Time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: 4 hours - break = 3.5 hours content</w:t>
      </w:r>
    </w:p>
    <w:p w14:paraId="7A3AA401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5F65D9">
        <w:rPr>
          <w:rFonts w:ascii="Helvetica" w:eastAsia="Times New Roman" w:hAnsi="Helvetica" w:cs="Helvetica"/>
          <w:color w:val="383838"/>
          <w:sz w:val="21"/>
          <w:szCs w:val="21"/>
          <w:u w:val="single"/>
          <w:lang w:eastAsia="en-AU"/>
        </w:rPr>
        <w:t>Location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: Moonee Valley Racecourse</w:t>
      </w:r>
    </w:p>
    <w:p w14:paraId="36B2B027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</w:p>
    <w:p w14:paraId="001C9054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5F65D9">
        <w:rPr>
          <w:rFonts w:ascii="Helvetica" w:eastAsia="Times New Roman" w:hAnsi="Helvetica" w:cs="Helvetica"/>
          <w:i/>
          <w:iCs/>
          <w:color w:val="383838"/>
          <w:sz w:val="21"/>
          <w:szCs w:val="21"/>
          <w:lang w:eastAsia="en-AU"/>
        </w:rPr>
        <w:t>Key parts to be covered:</w:t>
      </w:r>
    </w:p>
    <w:p w14:paraId="62D996EB" w14:textId="77777777" w:rsidR="005F65D9" w:rsidRPr="003A7035" w:rsidRDefault="005F65D9" w:rsidP="003A7035">
      <w:pPr>
        <w:pStyle w:val="ListParagraph"/>
        <w:numPr>
          <w:ilvl w:val="0"/>
          <w:numId w:val="5"/>
        </w:num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3A7035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what SIM is, what it's not, the aims/purpose of SIM</w:t>
      </w:r>
    </w:p>
    <w:p w14:paraId="507F9C40" w14:textId="77777777" w:rsidR="005F65D9" w:rsidRPr="003A7035" w:rsidRDefault="005F65D9" w:rsidP="003A7035">
      <w:pPr>
        <w:pStyle w:val="ListParagraph"/>
        <w:numPr>
          <w:ilvl w:val="0"/>
          <w:numId w:val="5"/>
        </w:num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3A7035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pre-briefing a scenario</w:t>
      </w:r>
    </w:p>
    <w:p w14:paraId="4A9A142C" w14:textId="77777777" w:rsidR="005F65D9" w:rsidRPr="003A7035" w:rsidRDefault="005F65D9" w:rsidP="003A7035">
      <w:pPr>
        <w:pStyle w:val="ListParagraph"/>
        <w:numPr>
          <w:ilvl w:val="0"/>
          <w:numId w:val="5"/>
        </w:num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3A7035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concept of psychological safety</w:t>
      </w:r>
    </w:p>
    <w:p w14:paraId="1404BC6C" w14:textId="77777777" w:rsidR="005F65D9" w:rsidRPr="003A7035" w:rsidRDefault="005F65D9" w:rsidP="003A7035">
      <w:pPr>
        <w:pStyle w:val="ListParagraph"/>
        <w:numPr>
          <w:ilvl w:val="0"/>
          <w:numId w:val="5"/>
        </w:num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3A7035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high/low fidelity of simulation resources</w:t>
      </w:r>
    </w:p>
    <w:p w14:paraId="14BD25F2" w14:textId="77777777" w:rsidR="005F65D9" w:rsidRPr="003A7035" w:rsidRDefault="005F65D9" w:rsidP="003A7035">
      <w:pPr>
        <w:pStyle w:val="ListParagraph"/>
        <w:numPr>
          <w:ilvl w:val="0"/>
          <w:numId w:val="5"/>
        </w:num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3A7035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running a SIM - role allocations, tips and tricks</w:t>
      </w:r>
    </w:p>
    <w:p w14:paraId="37657CEC" w14:textId="77777777" w:rsidR="005F65D9" w:rsidRPr="003A7035" w:rsidRDefault="005F65D9" w:rsidP="003A7035">
      <w:pPr>
        <w:pStyle w:val="ListParagraph"/>
        <w:numPr>
          <w:ilvl w:val="0"/>
          <w:numId w:val="5"/>
        </w:num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3A7035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debriefing (where the learning actually happens)</w:t>
      </w:r>
    </w:p>
    <w:p w14:paraId="4B763290" w14:textId="77777777" w:rsidR="005F65D9" w:rsidRPr="003A7035" w:rsidRDefault="005F65D9" w:rsidP="003A7035">
      <w:pPr>
        <w:pStyle w:val="ListParagraph"/>
        <w:numPr>
          <w:ilvl w:val="0"/>
          <w:numId w:val="5"/>
        </w:num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3A7035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broadening the potential range of scenarios that can be used in general practice</w:t>
      </w:r>
    </w:p>
    <w:p w14:paraId="107EAD6F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</w:p>
    <w:p w14:paraId="66D03D1C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</w:pPr>
      <w:r w:rsidRPr="005F65D9">
        <w:rPr>
          <w:rFonts w:ascii="Helvetica" w:eastAsia="Times New Roman" w:hAnsi="Helvetica" w:cs="Helvetica"/>
          <w:i/>
          <w:iCs/>
          <w:color w:val="00B050"/>
          <w:sz w:val="21"/>
          <w:szCs w:val="21"/>
          <w:lang w:eastAsia="en-AU"/>
        </w:rPr>
        <w:t>Educators</w:t>
      </w:r>
      <w:r w:rsidRPr="005F65D9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>: </w:t>
      </w:r>
    </w:p>
    <w:p w14:paraId="5DC54771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SIM 'coaches':</w:t>
      </w:r>
    </w:p>
    <w:p w14:paraId="7452A5F2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Drs Jim Lupton</w:t>
      </w:r>
      <w:r w:rsid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(JL)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, Simon Wilson</w:t>
      </w:r>
      <w:r w:rsid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(SW)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, Bronwen Spalding </w:t>
      </w:r>
      <w:r w:rsid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(BS) 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and myself</w:t>
      </w:r>
      <w:r w:rsid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(PG)</w:t>
      </w:r>
    </w:p>
    <w:p w14:paraId="21B52456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</w:p>
    <w:p w14:paraId="3D3FAE9D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i/>
          <w:color w:val="FF0000"/>
          <w:sz w:val="21"/>
          <w:szCs w:val="21"/>
          <w:lang w:eastAsia="en-AU"/>
        </w:rPr>
      </w:pPr>
      <w:r w:rsidRPr="005F65D9">
        <w:rPr>
          <w:rFonts w:ascii="Helvetica" w:eastAsia="Times New Roman" w:hAnsi="Helvetica" w:cs="Helvetica"/>
          <w:i/>
          <w:color w:val="FF0000"/>
          <w:sz w:val="21"/>
          <w:szCs w:val="21"/>
          <w:lang w:eastAsia="en-AU"/>
        </w:rPr>
        <w:t>ME 'helpers': </w:t>
      </w:r>
    </w:p>
    <w:p w14:paraId="4F1A9FCA" w14:textId="77777777" w:rsidR="005F65D9" w:rsidRPr="005F65D9" w:rsidRDefault="00203527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Drs T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anya</w:t>
      </w:r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Scott (TS), 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Ed</w:t>
      </w:r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</w:t>
      </w:r>
      <w:proofErr w:type="spellStart"/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Vegara</w:t>
      </w:r>
      <w:proofErr w:type="spellEnd"/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(EV), 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Bronwyn</w:t>
      </w:r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Wells (BW), Kirstin Jennings (KJ)</w:t>
      </w:r>
      <w:r w:rsidR="00B56DBE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– no need to be content experts, but viewpoints most welcome!</w:t>
      </w:r>
    </w:p>
    <w:p w14:paraId="4B70F1A8" w14:textId="77777777" w:rsidR="005F65D9" w:rsidRPr="005F65D9" w:rsidRDefault="005F65D9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</w:p>
    <w:p w14:paraId="46F39BBD" w14:textId="77777777" w:rsidR="005F65D9" w:rsidRPr="005F65D9" w:rsidRDefault="00203527" w:rsidP="005F65D9">
      <w:pPr>
        <w:shd w:val="clear" w:color="auto" w:fill="FFFFFF"/>
        <w:spacing w:after="0" w:line="377" w:lineRule="atLeast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The 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plan:</w:t>
      </w:r>
    </w:p>
    <w:p w14:paraId="0AAA761C" w14:textId="6C5EC25B" w:rsidR="005F65D9" w:rsidRPr="005F65D9" w:rsidRDefault="005F65D9" w:rsidP="006D451B">
      <w:pPr>
        <w:shd w:val="clear" w:color="auto" w:fill="FFFFFF"/>
        <w:spacing w:before="100" w:beforeAutospacing="1" w:after="100" w:afterAutospacing="1" w:line="240" w:lineRule="auto"/>
        <w:ind w:left="1166"/>
        <w:contextualSpacing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6D451B">
        <w:rPr>
          <w:rFonts w:ascii="Helvetica" w:eastAsia="Times New Roman" w:hAnsi="Helvetica" w:cs="Helvetica"/>
          <w:color w:val="383838"/>
          <w:sz w:val="21"/>
          <w:szCs w:val="21"/>
          <w:u w:val="single"/>
          <w:lang w:eastAsia="en-AU"/>
        </w:rPr>
        <w:t xml:space="preserve">1-1.30pm (30min): plenary – introduction </w:t>
      </w:r>
      <w:r w:rsidR="00203527" w:rsidRPr="006D451B">
        <w:rPr>
          <w:rFonts w:ascii="Helvetica" w:eastAsia="Times New Roman" w:hAnsi="Helvetica" w:cs="Helvetica"/>
          <w:color w:val="383838"/>
          <w:sz w:val="21"/>
          <w:szCs w:val="21"/>
          <w:u w:val="single"/>
          <w:lang w:eastAsia="en-AU"/>
        </w:rPr>
        <w:br/>
      </w:r>
      <w:r w:rsidRPr="00014E3C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(fun introduction could be someone with a giant comedy checklist watching someone do boring CPR for two minutes then handing them a large comedy certificate and stating "Thanks, that's your emergency training ticked off for the triennium!"</w:t>
      </w:r>
      <w:r w:rsidR="00203527" w:rsidRPr="00014E3C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– 2x </w:t>
      </w:r>
      <w:r w:rsidR="00203527" w:rsidRPr="00014E3C">
        <w:rPr>
          <w:rFonts w:ascii="Helvetica" w:eastAsia="Times New Roman" w:hAnsi="Helvetica" w:cs="Helvetica"/>
          <w:color w:val="FF0000"/>
          <w:sz w:val="21"/>
          <w:szCs w:val="21"/>
          <w:lang w:eastAsia="en-AU"/>
        </w:rPr>
        <w:t>helpers</w:t>
      </w:r>
      <w:r w:rsidR="00456629">
        <w:rPr>
          <w:rFonts w:ascii="Helvetica" w:eastAsia="Times New Roman" w:hAnsi="Helvetica" w:cs="Helvetica"/>
          <w:color w:val="FF0000"/>
          <w:sz w:val="21"/>
          <w:szCs w:val="21"/>
          <w:lang w:eastAsia="en-AU"/>
        </w:rPr>
        <w:t xml:space="preserve"> (KJ and EV)</w:t>
      </w:r>
      <w:r w:rsidR="00203527" w:rsidRPr="00014E3C">
        <w:rPr>
          <w:rFonts w:ascii="Helvetica" w:eastAsia="Times New Roman" w:hAnsi="Helvetica" w:cs="Helvetica"/>
          <w:color w:val="FF0000"/>
          <w:sz w:val="21"/>
          <w:szCs w:val="21"/>
          <w:lang w:eastAsia="en-AU"/>
        </w:rPr>
        <w:t xml:space="preserve"> </w:t>
      </w:r>
      <w:r w:rsidR="00203527" w:rsidRPr="00014E3C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perform ‘CPR’, with one </w:t>
      </w:r>
      <w:r w:rsidR="00203527" w:rsidRPr="00014E3C">
        <w:rPr>
          <w:rFonts w:ascii="Helvetica" w:eastAsia="Times New Roman" w:hAnsi="Helvetica" w:cs="Helvetica"/>
          <w:color w:val="FF0000"/>
          <w:sz w:val="21"/>
          <w:szCs w:val="21"/>
          <w:lang w:eastAsia="en-AU"/>
        </w:rPr>
        <w:t xml:space="preserve">helper </w:t>
      </w:r>
      <w:r w:rsidR="00456629">
        <w:rPr>
          <w:rFonts w:ascii="Helvetica" w:eastAsia="Times New Roman" w:hAnsi="Helvetica" w:cs="Helvetica"/>
          <w:color w:val="FF0000"/>
          <w:sz w:val="21"/>
          <w:szCs w:val="21"/>
          <w:lang w:eastAsia="en-AU"/>
        </w:rPr>
        <w:t xml:space="preserve">(BW) </w:t>
      </w:r>
      <w:r w:rsidR="00203527" w:rsidRPr="00014E3C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playing the ‘</w:t>
      </w:r>
      <w:proofErr w:type="spellStart"/>
      <w:r w:rsidR="00203527" w:rsidRPr="00014E3C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checklisting</w:t>
      </w:r>
      <w:proofErr w:type="spellEnd"/>
      <w:r w:rsidR="00203527" w:rsidRPr="00014E3C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assessor’</w:t>
      </w:r>
      <w:r w:rsidR="00B56DBE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– does someone have a lab coat as a prop?</w:t>
      </w:r>
      <w:r w:rsidR="00203527" w:rsidRPr="00014E3C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)</w:t>
      </w:r>
      <w:r w:rsidRPr="00014E3C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br/>
      </w:r>
      <w:r w:rsidR="00203527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(</w:t>
      </w:r>
      <w:r w:rsidR="00203527" w:rsidRPr="00203527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 xml:space="preserve">PG  </w:t>
      </w:r>
      <w:r w:rsid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facilitating a panel (</w:t>
      </w:r>
      <w:r w:rsidR="00203527" w:rsidRPr="00203527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>Jim, Simon, Bronwen</w:t>
      </w:r>
      <w:r w:rsid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) Q&amp;A</w:t>
      </w:r>
      <w:r w:rsidR="00203527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)</w:t>
      </w:r>
      <w:r w:rsid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br/>
        <w:t xml:space="preserve">questions that then allow discussion about 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defining what SIM is</w:t>
      </w:r>
      <w:r w:rsid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and how it’s differs to role play and differs from BSL training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, what it's not, </w:t>
      </w:r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br/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the aims/purpose of SIM</w:t>
      </w:r>
      <w:r w:rsid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br/>
        <w:t>outline of the rest of the afternoon</w:t>
      </w:r>
      <w:r w:rsidRP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br/>
      </w:r>
    </w:p>
    <w:p w14:paraId="4881B87C" w14:textId="77777777" w:rsidR="00203527" w:rsidRPr="00203527" w:rsidRDefault="006D451B" w:rsidP="00B56DB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6D451B">
        <w:rPr>
          <w:rFonts w:ascii="Helvetica" w:eastAsia="Times New Roman" w:hAnsi="Helvetica" w:cs="Helvetica"/>
          <w:color w:val="500050"/>
          <w:sz w:val="21"/>
          <w:szCs w:val="21"/>
          <w:u w:val="single"/>
          <w:lang w:eastAsia="en-AU"/>
        </w:rPr>
        <w:t>1.30-2.30pm (60min) – teaching about simulation in GP</w:t>
      </w:r>
      <w:r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br/>
      </w:r>
      <w:r w:rsidR="005F65D9" w:rsidRP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divide into 3 groups which rotate through 3 stations @20min </w:t>
      </w:r>
      <w:r w:rsidR="005F65D9" w:rsidRPr="005F65D9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br/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- pre/de-briefing - </w:t>
      </w:r>
      <w:r w:rsidR="005F65D9" w:rsidRPr="005F65D9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>PG/JL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br/>
        <w:t xml:space="preserve">- </w:t>
      </w:r>
      <w:r w:rsid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psychological/stress management/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safety - </w:t>
      </w:r>
      <w:r w:rsidR="005F65D9" w:rsidRPr="005F65D9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>BS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br/>
        <w:t xml:space="preserve">- fidelity/resources  - </w:t>
      </w:r>
      <w:r w:rsidR="005F65D9" w:rsidRPr="005F65D9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>SW</w:t>
      </w:r>
      <w:r w:rsidR="005F65D9" w:rsidRPr="005F65D9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br/>
      </w:r>
      <w:r w:rsidR="005F65D9" w:rsidRP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(3 coaches who stick with one station, plus rotating facilitators/helpers (</w:t>
      </w:r>
      <w:r w:rsidR="005F65D9" w:rsidRPr="00203527">
        <w:rPr>
          <w:rFonts w:ascii="Helvetica" w:eastAsia="Times New Roman" w:hAnsi="Helvetica" w:cs="Helvetica"/>
          <w:color w:val="FF0000"/>
          <w:sz w:val="21"/>
          <w:szCs w:val="21"/>
          <w:lang w:eastAsia="en-AU"/>
        </w:rPr>
        <w:t>TS/EV/BW/KJ</w:t>
      </w:r>
      <w:r w:rsidR="005F65D9" w:rsidRP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) who stay with each group</w:t>
      </w:r>
      <w:r w:rsid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and ensure the groups transition quickly</w:t>
      </w:r>
      <w:r w:rsidR="005F65D9" w:rsidRP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)</w:t>
      </w:r>
    </w:p>
    <w:p w14:paraId="338F3C3F" w14:textId="77777777" w:rsidR="006D451B" w:rsidRPr="006D451B" w:rsidRDefault="006D451B" w:rsidP="006D451B">
      <w:pPr>
        <w:shd w:val="clear" w:color="auto" w:fill="FFFFFF"/>
        <w:spacing w:before="100" w:beforeAutospacing="1" w:after="100" w:afterAutospacing="1" w:line="240" w:lineRule="auto"/>
        <w:ind w:left="1166"/>
        <w:contextualSpacing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</w:p>
    <w:p w14:paraId="19071681" w14:textId="77777777" w:rsidR="005F65D9" w:rsidRPr="00203527" w:rsidRDefault="005F65D9" w:rsidP="00B56DB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6D451B">
        <w:rPr>
          <w:rFonts w:ascii="Helvetica" w:eastAsia="Times New Roman" w:hAnsi="Helvetica" w:cs="Helvetica"/>
          <w:color w:val="500050"/>
          <w:sz w:val="21"/>
          <w:szCs w:val="21"/>
          <w:u w:val="single"/>
          <w:lang w:eastAsia="en-AU"/>
        </w:rPr>
        <w:t xml:space="preserve">2.30-3.10pm (30min plus </w:t>
      </w:r>
      <w:r w:rsidR="006D451B" w:rsidRPr="006D451B">
        <w:rPr>
          <w:rFonts w:ascii="Helvetica" w:eastAsia="Times New Roman" w:hAnsi="Helvetica" w:cs="Helvetica"/>
          <w:color w:val="500050"/>
          <w:sz w:val="21"/>
          <w:szCs w:val="21"/>
          <w:u w:val="single"/>
          <w:lang w:eastAsia="en-AU"/>
        </w:rPr>
        <w:t>10min 'faffing around' buffer) – SIM practice #1</w:t>
      </w:r>
      <w:r w:rsidR="006D451B" w:rsidRPr="006D451B">
        <w:rPr>
          <w:rFonts w:ascii="Helvetica" w:eastAsia="Times New Roman" w:hAnsi="Helvetica" w:cs="Helvetica"/>
          <w:color w:val="500050"/>
          <w:sz w:val="21"/>
          <w:szCs w:val="21"/>
          <w:u w:val="single"/>
          <w:lang w:eastAsia="en-AU"/>
        </w:rPr>
        <w:br/>
      </w:r>
      <w:r w:rsidRP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then divide into four groups. </w:t>
      </w:r>
      <w:r w:rsidRPr="005F65D9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br/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Each </w:t>
      </w:r>
      <w:r w:rsidRPr="005F65D9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>coach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to run through 1x </w:t>
      </w:r>
      <w:r w:rsidRP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SIM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 GP scenario (</w:t>
      </w:r>
      <w:r w:rsidR="006D451B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SIM#1: 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clinical emergency - anaphylaxis +/- patient wanting to leave) </w:t>
      </w:r>
      <w:r w:rsidRPr="005F65D9">
        <w:rPr>
          <w:rFonts w:ascii="Helvetica" w:eastAsia="Times New Roman" w:hAnsi="Helvetica" w:cs="Helvetica"/>
          <w:i/>
          <w:iCs/>
          <w:color w:val="383838"/>
          <w:sz w:val="21"/>
          <w:szCs w:val="21"/>
          <w:lang w:eastAsia="en-AU"/>
        </w:rPr>
        <w:t>including 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a pre-brief, the </w:t>
      </w:r>
      <w:r w:rsidRP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SIM</w:t>
      </w:r>
      <w:r w:rsid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and debrief</w:t>
      </w:r>
      <w:r w:rsidRP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. </w:t>
      </w:r>
      <w:r w:rsidRPr="00203527">
        <w:rPr>
          <w:rFonts w:ascii="Helvetica" w:eastAsia="Times New Roman" w:hAnsi="Helvetica" w:cs="Helvetica"/>
          <w:color w:val="FF0000"/>
          <w:sz w:val="21"/>
          <w:szCs w:val="21"/>
          <w:lang w:eastAsia="en-AU"/>
        </w:rPr>
        <w:t>TS/EV/BW/KJ</w:t>
      </w:r>
      <w:r w:rsidRP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to be divided between the groups as </w:t>
      </w:r>
      <w:r w:rsid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the patient ‘actor</w:t>
      </w:r>
      <w:r w:rsidRP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’ for the SIM.</w:t>
      </w:r>
      <w:r w:rsid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Others actors, as needed</w:t>
      </w:r>
      <w:r w:rsid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, selected</w:t>
      </w:r>
      <w:r w:rsid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from the participants. Remaining participan</w:t>
      </w:r>
      <w:r w:rsidR="003A7035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ts stand outside, as observers.</w:t>
      </w:r>
      <w:r w:rsidR="003A7035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br/>
        <w:t>The SIM should only take 5</w:t>
      </w:r>
      <w:r w:rsid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-7</w:t>
      </w:r>
      <w:r w:rsidR="003A7035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min, with 5 min pre-briefing the objectives of the scenario and the final </w:t>
      </w:r>
      <w:r w:rsid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at least </w:t>
      </w:r>
      <w:r w:rsidR="003A7035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5</w:t>
      </w:r>
      <w:r w:rsid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-10</w:t>
      </w:r>
      <w:r w:rsidR="003A7035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min doing a short example debrief</w:t>
      </w:r>
      <w:r w:rsid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, with some input from the ‘viewers’</w:t>
      </w:r>
      <w:r w:rsidR="003A7035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. </w:t>
      </w:r>
    </w:p>
    <w:p w14:paraId="3FF70FA1" w14:textId="77777777" w:rsidR="00203527" w:rsidRPr="005F65D9" w:rsidRDefault="00203527" w:rsidP="006D451B">
      <w:pPr>
        <w:shd w:val="clear" w:color="auto" w:fill="FFFFFF"/>
        <w:spacing w:before="100" w:beforeAutospacing="1" w:after="100" w:afterAutospacing="1" w:line="240" w:lineRule="auto"/>
        <w:ind w:left="1166"/>
        <w:contextualSpacing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</w:p>
    <w:p w14:paraId="041F793F" w14:textId="77777777" w:rsidR="00203527" w:rsidRPr="00203527" w:rsidRDefault="005F65D9" w:rsidP="00B56DB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5F65D9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3.10-3.40pm (30min) break for afternoon tea</w:t>
      </w:r>
    </w:p>
    <w:p w14:paraId="467B0CA0" w14:textId="77777777" w:rsidR="00203527" w:rsidRPr="00203527" w:rsidRDefault="00203527" w:rsidP="006D451B">
      <w:pPr>
        <w:shd w:val="clear" w:color="auto" w:fill="FFFFFF"/>
        <w:spacing w:before="100" w:beforeAutospacing="1" w:after="100" w:afterAutospacing="1" w:line="240" w:lineRule="auto"/>
        <w:ind w:left="1166"/>
        <w:contextualSpacing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</w:p>
    <w:p w14:paraId="79A02C70" w14:textId="77777777" w:rsidR="005F65D9" w:rsidRPr="00203527" w:rsidRDefault="006D451B" w:rsidP="00B56DB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6D451B">
        <w:rPr>
          <w:rFonts w:ascii="Helvetica" w:eastAsia="Times New Roman" w:hAnsi="Helvetica" w:cs="Helvetica"/>
          <w:color w:val="383838"/>
          <w:sz w:val="21"/>
          <w:szCs w:val="21"/>
          <w:u w:val="single"/>
          <w:lang w:eastAsia="en-AU"/>
        </w:rPr>
        <w:t xml:space="preserve">3.40-4.20pm. </w:t>
      </w:r>
      <w:r w:rsidRPr="006D451B">
        <w:rPr>
          <w:rFonts w:ascii="Helvetica" w:eastAsia="Times New Roman" w:hAnsi="Helvetica" w:cs="Helvetica"/>
          <w:color w:val="500050"/>
          <w:sz w:val="21"/>
          <w:szCs w:val="21"/>
          <w:u w:val="single"/>
          <w:lang w:eastAsia="en-AU"/>
        </w:rPr>
        <w:t>(30min plus 10min 'faffing around' buffer) – SIM practice #</w:t>
      </w:r>
      <w:r>
        <w:rPr>
          <w:rFonts w:ascii="Helvetica" w:eastAsia="Times New Roman" w:hAnsi="Helvetica" w:cs="Helvetica"/>
          <w:color w:val="500050"/>
          <w:sz w:val="21"/>
          <w:szCs w:val="21"/>
          <w:u w:val="single"/>
          <w:lang w:eastAsia="en-AU"/>
        </w:rPr>
        <w:t>2</w:t>
      </w:r>
      <w:r w:rsidRPr="006D451B">
        <w:rPr>
          <w:rFonts w:ascii="Helvetica" w:eastAsia="Times New Roman" w:hAnsi="Helvetica" w:cs="Helvetica"/>
          <w:color w:val="500050"/>
          <w:sz w:val="21"/>
          <w:szCs w:val="21"/>
          <w:u w:val="single"/>
          <w:lang w:eastAsia="en-AU"/>
        </w:rPr>
        <w:br/>
      </w:r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br/>
        <w:t xml:space="preserve">Groups return to the same zones with the same educator/helper team. 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Each </w:t>
      </w:r>
      <w:r w:rsidR="005F65D9" w:rsidRPr="005F65D9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 xml:space="preserve">coach 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to run through second </w:t>
      </w:r>
      <w:r w:rsidR="005F65D9" w:rsidRP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SIM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 (</w:t>
      </w:r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SIM#2 - 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'difficult patient' - patient abusive at reception after being told 'no' by doctor </w:t>
      </w:r>
      <w:r w:rsidR="005F65D9" w:rsidRP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SIM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)</w:t>
      </w:r>
      <w:r w:rsidR="005F65D9" w:rsidRPr="00203527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</w:t>
      </w:r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br/>
        <w:t>Same timings as above</w:t>
      </w:r>
      <w:r w:rsidR="003A7035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br/>
      </w:r>
      <w:r w:rsidR="005F65D9" w:rsidRPr="003A7035">
        <w:rPr>
          <w:rFonts w:ascii="Helvetica" w:eastAsia="Times New Roman" w:hAnsi="Helvetica" w:cs="Helvetica"/>
          <w:color w:val="FF0000"/>
          <w:sz w:val="21"/>
          <w:szCs w:val="21"/>
          <w:lang w:eastAsia="en-AU"/>
        </w:rPr>
        <w:t xml:space="preserve">TS/EV/BW/KJ </w:t>
      </w:r>
      <w:r w:rsidR="005F65D9" w:rsidRP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again to be divided between the groups as the ‘</w:t>
      </w:r>
      <w:r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angry patient actor</w:t>
      </w:r>
      <w:r w:rsidR="005F65D9" w:rsidRPr="00203527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’ for the SIM.</w:t>
      </w:r>
    </w:p>
    <w:p w14:paraId="10D5CE7C" w14:textId="77777777" w:rsidR="00203527" w:rsidRPr="005F65D9" w:rsidRDefault="00203527" w:rsidP="006D451B">
      <w:pPr>
        <w:shd w:val="clear" w:color="auto" w:fill="FFFFFF"/>
        <w:spacing w:before="100" w:beforeAutospacing="1" w:after="100" w:afterAutospacing="1" w:line="240" w:lineRule="auto"/>
        <w:ind w:left="1166"/>
        <w:contextualSpacing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</w:p>
    <w:p w14:paraId="755F2005" w14:textId="77777777" w:rsidR="003A7035" w:rsidRDefault="006D451B" w:rsidP="00B56DB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</w:pPr>
      <w:r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4.2</w:t>
      </w:r>
      <w:r w:rsidR="005F65D9" w:rsidRPr="005F65D9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0-</w:t>
      </w:r>
      <w:r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4.30</w:t>
      </w:r>
      <w:r w:rsidR="005F65D9" w:rsidRPr="005F65D9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pm (</w:t>
      </w:r>
      <w:r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1</w:t>
      </w:r>
      <w:r w:rsidR="005F65D9" w:rsidRPr="005F65D9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0min): </w:t>
      </w:r>
      <w:r w:rsidR="003A7035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stay in the small groups</w:t>
      </w:r>
    </w:p>
    <w:p w14:paraId="5D5C49C3" w14:textId="77777777" w:rsidR="006D451B" w:rsidRDefault="003A7035" w:rsidP="006D451B">
      <w:pPr>
        <w:shd w:val="clear" w:color="auto" w:fill="FFFFFF"/>
        <w:spacing w:before="100" w:beforeAutospacing="1" w:after="100" w:afterAutospacing="1" w:line="240" w:lineRule="auto"/>
        <w:ind w:left="1170"/>
        <w:rPr>
          <w:rFonts w:ascii="Helvetica" w:eastAsia="Times New Roman" w:hAnsi="Helvetica" w:cs="Helvetica"/>
          <w:sz w:val="21"/>
          <w:szCs w:val="21"/>
          <w:lang w:eastAsia="en-AU"/>
        </w:rPr>
      </w:pPr>
      <w:r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Spend 10 min with participants brainstorming/sharing</w:t>
      </w:r>
      <w:r w:rsidR="005F65D9" w:rsidRPr="005F65D9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scenario ideas for their clinics</w:t>
      </w:r>
      <w:r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on their small-group tables (on flip charts, which are then collated for later dissemination) - </w:t>
      </w:r>
      <w:r w:rsidRPr="003A7035">
        <w:rPr>
          <w:rFonts w:ascii="Helvetica" w:eastAsia="Times New Roman" w:hAnsi="Helvetica" w:cs="Helvetica"/>
          <w:color w:val="FF0000"/>
          <w:sz w:val="21"/>
          <w:szCs w:val="21"/>
          <w:lang w:eastAsia="en-AU"/>
        </w:rPr>
        <w:t>TS/EV/BW/KJ</w:t>
      </w:r>
      <w:r>
        <w:rPr>
          <w:rFonts w:ascii="Helvetica" w:eastAsia="Times New Roman" w:hAnsi="Helvetica" w:cs="Helvetica"/>
          <w:color w:val="FF0000"/>
          <w:sz w:val="21"/>
          <w:szCs w:val="21"/>
          <w:lang w:eastAsia="en-AU"/>
        </w:rPr>
        <w:t xml:space="preserve"> </w:t>
      </w:r>
      <w:r w:rsidR="006D451B">
        <w:rPr>
          <w:rFonts w:ascii="Helvetica" w:eastAsia="Times New Roman" w:hAnsi="Helvetica" w:cs="Helvetica"/>
          <w:sz w:val="21"/>
          <w:szCs w:val="21"/>
          <w:lang w:eastAsia="en-AU"/>
        </w:rPr>
        <w:t>to assist with this task</w:t>
      </w:r>
    </w:p>
    <w:p w14:paraId="3886B80C" w14:textId="77777777" w:rsidR="005F65D9" w:rsidRPr="006D451B" w:rsidRDefault="006D451B" w:rsidP="006D451B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  <w:lang w:eastAsia="en-AU"/>
        </w:rPr>
      </w:pPr>
      <w:r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4.30-4.50pm: </w:t>
      </w:r>
      <w:r w:rsidR="003A7035" w:rsidRP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then reunite as a large group</w:t>
      </w:r>
      <w:r w:rsidR="00B56DBE" w:rsidRP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for final 20min</w:t>
      </w:r>
      <w:r w:rsidR="003A7035" w:rsidRP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, </w:t>
      </w:r>
      <w:r w:rsidR="003A7035" w:rsidRP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br/>
      </w:r>
      <w:r w:rsidR="003A7035" w:rsidRPr="006D451B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>PG</w:t>
      </w:r>
      <w:r w:rsidR="003A7035" w:rsidRP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to ask participants what they perceive as barriers to them utilising this in their clinics.</w:t>
      </w:r>
      <w:r w:rsidR="003A7035" w:rsidRP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br/>
      </w:r>
      <w:r w:rsidR="003A7035" w:rsidRPr="006D451B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>JL/SW/BS</w:t>
      </w:r>
      <w:r w:rsidR="003A7035" w:rsidRP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 to provide responses</w:t>
      </w:r>
      <w:r w:rsidR="00B56DBE" w:rsidRP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br/>
      </w:r>
      <w:r w:rsidR="00B56DBE" w:rsidRP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br/>
      </w:r>
      <w:r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 xml:space="preserve">4.50pm: </w:t>
      </w:r>
      <w:r w:rsidR="00B56DBE" w:rsidRPr="006D451B">
        <w:rPr>
          <w:rFonts w:ascii="Helvetica" w:eastAsia="Times New Roman" w:hAnsi="Helvetica" w:cs="Helvetica"/>
          <w:color w:val="500050"/>
          <w:sz w:val="21"/>
          <w:szCs w:val="21"/>
          <w:lang w:eastAsia="en-AU"/>
        </w:rPr>
        <w:t>Conclude with housekeeping re dinner and Saturday’s program</w:t>
      </w:r>
    </w:p>
    <w:p w14:paraId="234F8804" w14:textId="77777777" w:rsidR="005F65D9" w:rsidRPr="005F65D9" w:rsidRDefault="003A7035" w:rsidP="005F65D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</w:pPr>
      <w:r w:rsidRPr="003A7035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 xml:space="preserve">Still </w:t>
      </w:r>
      <w:r w:rsidR="005F65D9" w:rsidRPr="005F65D9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>to do: </w:t>
      </w:r>
    </w:p>
    <w:p w14:paraId="3D21CB42" w14:textId="77777777" w:rsidR="005F65D9" w:rsidRPr="005F65D9" w:rsidRDefault="005F65D9" w:rsidP="005F65D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 w:rsidRPr="005F65D9">
        <w:rPr>
          <w:rFonts w:ascii="Helvetica" w:eastAsia="Times New Roman" w:hAnsi="Helvetica" w:cs="Helvetica"/>
          <w:color w:val="00B050"/>
          <w:sz w:val="21"/>
          <w:szCs w:val="21"/>
          <w:lang w:eastAsia="en-AU"/>
        </w:rPr>
        <w:t xml:space="preserve">each </w:t>
      </w:r>
      <w:r w:rsidRPr="005F65D9">
        <w:rPr>
          <w:rFonts w:ascii="Helvetica" w:eastAsia="Times New Roman" w:hAnsi="Helvetica" w:cs="Helvetica"/>
          <w:sz w:val="21"/>
          <w:szCs w:val="21"/>
          <w:lang w:eastAsia="en-AU"/>
        </w:rPr>
        <w:t xml:space="preserve">prepares 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the initial small group stuff (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shd w:val="clear" w:color="auto" w:fill="FFFFFF"/>
          <w:lang w:eastAsia="en-AU"/>
        </w:rPr>
        <w:t>pre/de-briefing -</w:t>
      </w:r>
      <w:r w:rsidRPr="005F65D9">
        <w:rPr>
          <w:rFonts w:ascii="Helvetica" w:eastAsia="Times New Roman" w:hAnsi="Helvetica" w:cs="Helvetica"/>
          <w:color w:val="00B050"/>
          <w:sz w:val="21"/>
          <w:szCs w:val="21"/>
          <w:shd w:val="clear" w:color="auto" w:fill="FFFFFF"/>
          <w:lang w:eastAsia="en-AU"/>
        </w:rPr>
        <w:t xml:space="preserve"> PG/JL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shd w:val="clear" w:color="auto" w:fill="FFFFFF"/>
          <w:lang w:eastAsia="en-AU"/>
        </w:rPr>
        <w:t xml:space="preserve">; psychological/stress management safety - </w:t>
      </w:r>
      <w:r w:rsidRPr="005F65D9">
        <w:rPr>
          <w:rFonts w:ascii="Helvetica" w:eastAsia="Times New Roman" w:hAnsi="Helvetica" w:cs="Helvetica"/>
          <w:color w:val="00B050"/>
          <w:sz w:val="21"/>
          <w:szCs w:val="21"/>
          <w:shd w:val="clear" w:color="auto" w:fill="FFFFFF"/>
          <w:lang w:eastAsia="en-AU"/>
        </w:rPr>
        <w:t>BS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shd w:val="clear" w:color="auto" w:fill="FFFFFF"/>
          <w:lang w:eastAsia="en-AU"/>
        </w:rPr>
        <w:t xml:space="preserve">; fidelity plus possible physical/personnel resources  - </w:t>
      </w:r>
      <w:r w:rsidRPr="005F65D9">
        <w:rPr>
          <w:rFonts w:ascii="Helvetica" w:eastAsia="Times New Roman" w:hAnsi="Helvetica" w:cs="Helvetica"/>
          <w:color w:val="00B050"/>
          <w:sz w:val="21"/>
          <w:szCs w:val="21"/>
          <w:shd w:val="clear" w:color="auto" w:fill="FFFFFF"/>
          <w:lang w:eastAsia="en-AU"/>
        </w:rPr>
        <w:t>SW</w:t>
      </w:r>
      <w:r w:rsidRPr="005F65D9">
        <w:rPr>
          <w:rFonts w:ascii="Helvetica" w:eastAsia="Times New Roman" w:hAnsi="Helvetica" w:cs="Helvetica"/>
          <w:color w:val="383838"/>
          <w:sz w:val="21"/>
          <w:szCs w:val="21"/>
          <w:shd w:val="clear" w:color="auto" w:fill="FFFFFF"/>
          <w:lang w:eastAsia="en-AU"/>
        </w:rPr>
        <w:t>)</w:t>
      </w:r>
    </w:p>
    <w:p w14:paraId="547F7998" w14:textId="77777777" w:rsidR="005F65D9" w:rsidRPr="005F65D9" w:rsidRDefault="000D49B3" w:rsidP="005F65D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</w:pPr>
      <w:r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>all</w:t>
      </w:r>
      <w:r w:rsidR="005F65D9" w:rsidRPr="005F65D9">
        <w:rPr>
          <w:rFonts w:ascii="Helvetica" w:eastAsia="Times New Roman" w:hAnsi="Helvetica" w:cs="Helvetica"/>
          <w:color w:val="383838"/>
          <w:sz w:val="21"/>
          <w:szCs w:val="21"/>
          <w:lang w:eastAsia="en-AU"/>
        </w:rPr>
        <w:t xml:space="preserve"> to email Paul with any particular questions they'd like to field in the opening plenary</w:t>
      </w:r>
    </w:p>
    <w:p w14:paraId="653D1F88" w14:textId="77777777" w:rsidR="00014E3C" w:rsidRPr="00014E3C" w:rsidRDefault="00014E3C" w:rsidP="005F65D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Helvetica" w:eastAsia="Times New Roman" w:hAnsi="Helvetica" w:cs="Helvetica"/>
          <w:sz w:val="21"/>
          <w:szCs w:val="21"/>
          <w:lang w:eastAsia="en-AU"/>
        </w:rPr>
      </w:pPr>
      <w:r w:rsidRPr="00014E3C">
        <w:rPr>
          <w:rFonts w:ascii="Helvetica" w:eastAsia="Times New Roman" w:hAnsi="Helvetica" w:cs="Helvetica"/>
          <w:sz w:val="21"/>
          <w:szCs w:val="21"/>
          <w:lang w:eastAsia="en-AU"/>
        </w:rPr>
        <w:t>Ensure</w:t>
      </w:r>
      <w:r>
        <w:rPr>
          <w:rFonts w:ascii="Helvetica" w:eastAsia="Times New Roman" w:hAnsi="Helvetica" w:cs="Helvetica"/>
          <w:sz w:val="21"/>
          <w:szCs w:val="21"/>
          <w:lang w:eastAsia="en-AU"/>
        </w:rPr>
        <w:t xml:space="preserve"> w</w:t>
      </w:r>
      <w:r w:rsidRPr="00014E3C">
        <w:rPr>
          <w:rFonts w:ascii="Helvetica" w:eastAsia="Times New Roman" w:hAnsi="Helvetica" w:cs="Helvetica"/>
          <w:sz w:val="21"/>
          <w:szCs w:val="21"/>
          <w:lang w:eastAsia="en-AU"/>
        </w:rPr>
        <w:t>e enjoy ourselves so the supervisors can enjoy themselves while they learn</w:t>
      </w:r>
    </w:p>
    <w:sectPr w:rsidR="00014E3C" w:rsidRPr="00014E3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77B30"/>
    <w:multiLevelType w:val="multilevel"/>
    <w:tmpl w:val="6D6C6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B179A5"/>
    <w:multiLevelType w:val="multilevel"/>
    <w:tmpl w:val="1DEC5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DE3878"/>
    <w:multiLevelType w:val="multilevel"/>
    <w:tmpl w:val="129A2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4A56B0"/>
    <w:multiLevelType w:val="hybridMultilevel"/>
    <w:tmpl w:val="AA0AE2EC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F41246B"/>
    <w:multiLevelType w:val="multilevel"/>
    <w:tmpl w:val="8C24A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F021F5A"/>
    <w:multiLevelType w:val="hybridMultilevel"/>
    <w:tmpl w:val="10C4964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8035304"/>
    <w:multiLevelType w:val="hybridMultilevel"/>
    <w:tmpl w:val="02E8D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NLE0N7EwMzYwMTdW0lEKTi0uzszPAykwqgUAZM9EASwAAAA="/>
  </w:docVars>
  <w:rsids>
    <w:rsidRoot w:val="005F65D9"/>
    <w:rsid w:val="00014E3C"/>
    <w:rsid w:val="000D49B3"/>
    <w:rsid w:val="00203527"/>
    <w:rsid w:val="003A7035"/>
    <w:rsid w:val="00456629"/>
    <w:rsid w:val="005F65D9"/>
    <w:rsid w:val="006D451B"/>
    <w:rsid w:val="00B4538E"/>
    <w:rsid w:val="00B56DBE"/>
    <w:rsid w:val="00F12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F2BE8"/>
  <w15:docId w15:val="{1C73D42C-6556-4EC1-ADFE-F5D0BE074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5F65D9"/>
  </w:style>
  <w:style w:type="character" w:customStyle="1" w:styleId="m-6533497138508515931gmail-gr">
    <w:name w:val="m_-6533497138508515931gmail-gr_"/>
    <w:basedOn w:val="DefaultParagraphFont"/>
    <w:rsid w:val="005F65D9"/>
  </w:style>
  <w:style w:type="character" w:customStyle="1" w:styleId="m-1244621995982688447gmail-m5287201744583081560gmail-m5144138876428310504gmail-gr">
    <w:name w:val="m_-1244621995982688447gmail-m_5287201744583081560gmail-m_5144138876428310504gmail-gr_"/>
    <w:basedOn w:val="DefaultParagraphFont"/>
    <w:rsid w:val="005F65D9"/>
  </w:style>
  <w:style w:type="character" w:customStyle="1" w:styleId="im">
    <w:name w:val="im"/>
    <w:basedOn w:val="DefaultParagraphFont"/>
    <w:rsid w:val="005F65D9"/>
  </w:style>
  <w:style w:type="paragraph" w:styleId="ListParagraph">
    <w:name w:val="List Paragraph"/>
    <w:basedOn w:val="Normal"/>
    <w:uiPriority w:val="34"/>
    <w:qFormat/>
    <w:rsid w:val="003A70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4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8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7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572963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0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89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15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11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55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92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29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3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30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4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78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65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653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0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415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62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36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38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00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43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04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24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719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64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49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07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13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2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5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021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88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53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99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82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79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68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78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2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89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1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267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347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87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41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93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1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06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56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3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8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27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1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77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44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017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94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435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36108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28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218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58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90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321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99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99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230331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52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7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5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4014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88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64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27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2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45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256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76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0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04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27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94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25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73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3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08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41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25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04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91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371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3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57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093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21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7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22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87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257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65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3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26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6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43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69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862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543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8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89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93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0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12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02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1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41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42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0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16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53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57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503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94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9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69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691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72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86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4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5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00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80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0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Karen Aarons</cp:lastModifiedBy>
  <cp:revision>2</cp:revision>
  <dcterms:created xsi:type="dcterms:W3CDTF">2018-09-07T05:01:00Z</dcterms:created>
  <dcterms:modified xsi:type="dcterms:W3CDTF">2018-09-07T05:01:00Z</dcterms:modified>
</cp:coreProperties>
</file>